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0ADE79" w14:textId="776DA3FF" w:rsidR="004206F3" w:rsidRPr="007A0CFA" w:rsidRDefault="00E90580" w:rsidP="00E90580">
      <w:pPr>
        <w:jc w:val="center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                                                                               </w:t>
      </w:r>
      <w:proofErr w:type="spellStart"/>
      <w:r>
        <w:rPr>
          <w:rFonts w:ascii="Times New Roman" w:hAnsi="Times New Roman"/>
          <w:b w:val="0"/>
          <w:sz w:val="24"/>
          <w:szCs w:val="24"/>
        </w:rPr>
        <w:t>Príloka</w:t>
      </w:r>
      <w:proofErr w:type="spellEnd"/>
      <w:r>
        <w:rPr>
          <w:rFonts w:ascii="Times New Roman" w:hAnsi="Times New Roman"/>
          <w:b w:val="0"/>
          <w:sz w:val="24"/>
          <w:szCs w:val="24"/>
        </w:rPr>
        <w:t xml:space="preserve"> k č. p.:</w:t>
      </w:r>
      <w:r w:rsidR="00F0374B">
        <w:rPr>
          <w:rFonts w:ascii="Times New Roman" w:hAnsi="Times New Roman"/>
          <w:b w:val="0"/>
          <w:sz w:val="24"/>
          <w:szCs w:val="24"/>
        </w:rPr>
        <w:t xml:space="preserve"> </w:t>
      </w:r>
      <w:r w:rsidR="003F0BC1">
        <w:rPr>
          <w:rFonts w:ascii="Times New Roman" w:hAnsi="Times New Roman"/>
          <w:b w:val="0"/>
          <w:sz w:val="24"/>
          <w:szCs w:val="24"/>
          <w:lang w:val="sk-SK"/>
        </w:rPr>
        <w:t>CPBB-MP-2024/003028</w:t>
      </w:r>
      <w:r w:rsidR="00F0374B">
        <w:rPr>
          <w:rFonts w:ascii="Times New Roman" w:hAnsi="Times New Roman"/>
          <w:b w:val="0"/>
          <w:sz w:val="24"/>
          <w:szCs w:val="24"/>
          <w:lang w:val="sk-SK"/>
        </w:rPr>
        <w:t>-001</w:t>
      </w:r>
    </w:p>
    <w:p w14:paraId="00BC55C1" w14:textId="77777777" w:rsidR="009C78E8" w:rsidRPr="00A4328B" w:rsidRDefault="009C78E8" w:rsidP="00E91900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</w:p>
    <w:p w14:paraId="2FB42B85" w14:textId="5EF7D294" w:rsidR="004206F3" w:rsidRPr="00FB4C8E" w:rsidRDefault="00177523" w:rsidP="00177523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  <w:r w:rsidRPr="00FB4C8E">
        <w:rPr>
          <w:rFonts w:ascii="Times New Roman" w:hAnsi="Times New Roman"/>
          <w:sz w:val="24"/>
          <w:szCs w:val="24"/>
          <w:lang w:val="sk-SK"/>
        </w:rPr>
        <w:t>Opis predmetu zákazky</w:t>
      </w:r>
    </w:p>
    <w:p w14:paraId="2DF64A89" w14:textId="77777777" w:rsidR="004206F3" w:rsidRPr="00FB4C8E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71EC943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t>PREDMET ZÁKAZKY</w:t>
      </w:r>
      <w:r w:rsidRPr="00FB4C8E">
        <w:rPr>
          <w:rFonts w:ascii="Times New Roman" w:hAnsi="Times New Roman"/>
          <w:b w:val="0"/>
          <w:sz w:val="24"/>
          <w:szCs w:val="24"/>
        </w:rPr>
        <w:t xml:space="preserve">: </w:t>
      </w:r>
    </w:p>
    <w:p w14:paraId="20436902" w14:textId="77777777" w:rsidR="002960C8" w:rsidRPr="00FB4C8E" w:rsidRDefault="00CF2D8B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„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prav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ľudských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zostatkov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ľudských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statkov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ktor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padajú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do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kompetenc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626C30E8" w14:textId="28815F27" w:rsidR="00CF2D8B" w:rsidRPr="00FB4C8E" w:rsidRDefault="002960C8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3F0BC1">
        <w:rPr>
          <w:rFonts w:ascii="Times New Roman" w:hAnsi="Times New Roman"/>
          <w:b w:val="0"/>
          <w:sz w:val="24"/>
          <w:szCs w:val="24"/>
        </w:rPr>
        <w:t xml:space="preserve">OR PZ </w:t>
      </w:r>
      <w:proofErr w:type="spellStart"/>
      <w:r w:rsidR="003F0BC1">
        <w:rPr>
          <w:rFonts w:ascii="Times New Roman" w:hAnsi="Times New Roman"/>
          <w:b w:val="0"/>
          <w:sz w:val="24"/>
          <w:szCs w:val="24"/>
        </w:rPr>
        <w:t>Brezn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.”</w:t>
      </w:r>
    </w:p>
    <w:p w14:paraId="131BBB7A" w14:textId="5BC2FCE1" w:rsidR="00CF2D8B" w:rsidRPr="00FB4C8E" w:rsidRDefault="00CF2D8B" w:rsidP="00CF2D8B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</w:p>
    <w:p w14:paraId="09797FF8" w14:textId="77777777" w:rsidR="00197EDF" w:rsidRPr="00FB4C8E" w:rsidRDefault="00197EDF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FB4C8E">
        <w:rPr>
          <w:rFonts w:ascii="Times New Roman" w:hAnsi="Times New Roman"/>
          <w:b w:val="0"/>
          <w:bCs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redmetom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zákazky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je </w:t>
      </w:r>
      <w:proofErr w:type="spellStart"/>
      <w:proofErr w:type="gram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reprava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ľudských</w:t>
      </w:r>
      <w:proofErr w:type="spellEnd"/>
      <w:proofErr w:type="gram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ozostatkov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a 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ľudských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ostatkov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z 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dôvodu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r w:rsidRPr="00FB4C8E">
        <w:rPr>
          <w:rFonts w:ascii="Times New Roman" w:hAnsi="Times New Roman"/>
          <w:b w:val="0"/>
          <w:bCs/>
          <w:sz w:val="24"/>
          <w:szCs w:val="24"/>
        </w:rPr>
        <w:t xml:space="preserve">  </w:t>
      </w:r>
    </w:p>
    <w:p w14:paraId="14F0DFF3" w14:textId="77777777" w:rsidR="00197EDF" w:rsidRPr="00FB4C8E" w:rsidRDefault="00197EDF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FB4C8E">
        <w:rPr>
          <w:rFonts w:ascii="Times New Roman" w:hAnsi="Times New Roman"/>
          <w:b w:val="0"/>
          <w:bCs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otreby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zabezpečiť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revoz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a 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uchovanie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ľudských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ozostatkov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a 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ľudských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ostatkov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pre </w:t>
      </w:r>
    </w:p>
    <w:p w14:paraId="713DF4BA" w14:textId="77777777" w:rsidR="00197EDF" w:rsidRPr="00FB4C8E" w:rsidRDefault="00197EDF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bCs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účely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vyšetrovania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a 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ďalšieho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konania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orgánov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činných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v 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trestnom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konaní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pr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rajsk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391FB867" w14:textId="77777777" w:rsidR="00197EDF" w:rsidRPr="00FB4C8E" w:rsidRDefault="00197EDF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iaditeľstv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licaj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bor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="002960C8" w:rsidRPr="00FB4C8E">
        <w:rPr>
          <w:rFonts w:ascii="Times New Roman" w:hAnsi="Times New Roman"/>
          <w:b w:val="0"/>
          <w:sz w:val="24"/>
          <w:szCs w:val="24"/>
        </w:rPr>
        <w:t>Banskej</w:t>
      </w:r>
      <w:proofErr w:type="spellEnd"/>
      <w:r w:rsidR="002960C8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2960C8" w:rsidRPr="00FB4C8E">
        <w:rPr>
          <w:rFonts w:ascii="Times New Roman" w:hAnsi="Times New Roman"/>
          <w:b w:val="0"/>
          <w:sz w:val="24"/>
          <w:szCs w:val="24"/>
        </w:rPr>
        <w:t>Bystrici</w:t>
      </w:r>
      <w:proofErr w:type="spellEnd"/>
      <w:r w:rsidR="002960C8" w:rsidRPr="00FB4C8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="002960C8" w:rsidRPr="00FB4C8E">
        <w:rPr>
          <w:rFonts w:ascii="Times New Roman" w:hAnsi="Times New Roman"/>
          <w:b w:val="0"/>
          <w:sz w:val="24"/>
          <w:szCs w:val="24"/>
        </w:rPr>
        <w:t>Okresné</w:t>
      </w:r>
      <w:proofErr w:type="spellEnd"/>
      <w:r w:rsidR="002960C8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2960C8" w:rsidRPr="00FB4C8E">
        <w:rPr>
          <w:rFonts w:ascii="Times New Roman" w:hAnsi="Times New Roman"/>
          <w:b w:val="0"/>
          <w:sz w:val="24"/>
          <w:szCs w:val="24"/>
        </w:rPr>
        <w:t>riaditeľstv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lic</w:t>
      </w:r>
      <w:r w:rsidR="002960C8" w:rsidRPr="00FB4C8E">
        <w:rPr>
          <w:rFonts w:ascii="Times New Roman" w:hAnsi="Times New Roman"/>
          <w:b w:val="0"/>
          <w:sz w:val="24"/>
          <w:szCs w:val="24"/>
        </w:rPr>
        <w:t>ajného</w:t>
      </w:r>
      <w:proofErr w:type="spellEnd"/>
      <w:r w:rsidR="002960C8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2960C8" w:rsidRPr="00FB4C8E">
        <w:rPr>
          <w:rFonts w:ascii="Times New Roman" w:hAnsi="Times New Roman"/>
          <w:b w:val="0"/>
          <w:sz w:val="24"/>
          <w:szCs w:val="24"/>
        </w:rPr>
        <w:t>zboru</w:t>
      </w:r>
      <w:proofErr w:type="spellEnd"/>
      <w:r w:rsidR="002960C8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29F3EA46" w14:textId="6D2B76A4" w:rsidR="00CF2D8B" w:rsidRPr="00FB4C8E" w:rsidRDefault="00197EDF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3F0BC1">
        <w:rPr>
          <w:rFonts w:ascii="Times New Roman" w:hAnsi="Times New Roman"/>
          <w:b w:val="0"/>
          <w:sz w:val="24"/>
          <w:szCs w:val="24"/>
        </w:rPr>
        <w:t xml:space="preserve">v </w:t>
      </w:r>
      <w:proofErr w:type="spellStart"/>
      <w:r w:rsidR="003F0BC1">
        <w:rPr>
          <w:rFonts w:ascii="Times New Roman" w:hAnsi="Times New Roman"/>
          <w:b w:val="0"/>
          <w:sz w:val="24"/>
          <w:szCs w:val="24"/>
        </w:rPr>
        <w:t>Brezne</w:t>
      </w:r>
      <w:proofErr w:type="spellEnd"/>
      <w:r w:rsidR="003F0BC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na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súdno-lekárske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racovisko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.</w:t>
      </w:r>
    </w:p>
    <w:p w14:paraId="0D6F46B1" w14:textId="77777777" w:rsidR="00CF2D8B" w:rsidRPr="00FB4C8E" w:rsidRDefault="00CF2D8B" w:rsidP="00CF2D8B">
      <w:pPr>
        <w:pStyle w:val="Default"/>
        <w:jc w:val="both"/>
        <w:rPr>
          <w:noProof/>
          <w:color w:val="auto"/>
        </w:rPr>
      </w:pPr>
    </w:p>
    <w:p w14:paraId="0B8369D4" w14:textId="77777777" w:rsidR="00197EDF" w:rsidRPr="00FB4C8E" w:rsidRDefault="00197EDF" w:rsidP="00CF2D8B">
      <w:pPr>
        <w:pStyle w:val="Default"/>
        <w:jc w:val="both"/>
        <w:rPr>
          <w:noProof/>
          <w:color w:val="auto"/>
        </w:rPr>
      </w:pPr>
      <w:r w:rsidRPr="00FB4C8E">
        <w:rPr>
          <w:noProof/>
          <w:color w:val="auto"/>
        </w:rPr>
        <w:t xml:space="preserve">       </w:t>
      </w:r>
      <w:r w:rsidR="00CF2D8B" w:rsidRPr="00FB4C8E">
        <w:rPr>
          <w:noProof/>
          <w:color w:val="auto"/>
        </w:rPr>
        <w:t xml:space="preserve">Predmetom tejto zákazky je aj prípad, keď je poskytovateľ privolaný na miesto činu a po </w:t>
      </w:r>
    </w:p>
    <w:p w14:paraId="55045D8D" w14:textId="77777777" w:rsidR="00197EDF" w:rsidRPr="00FB4C8E" w:rsidRDefault="00197EDF" w:rsidP="00CF2D8B">
      <w:pPr>
        <w:pStyle w:val="Default"/>
        <w:jc w:val="both"/>
        <w:rPr>
          <w:noProof/>
          <w:color w:val="auto"/>
        </w:rPr>
      </w:pPr>
      <w:r w:rsidRPr="00FB4C8E">
        <w:rPr>
          <w:noProof/>
          <w:color w:val="auto"/>
        </w:rPr>
        <w:t xml:space="preserve">       </w:t>
      </w:r>
      <w:r w:rsidR="00CF2D8B" w:rsidRPr="00FB4C8E">
        <w:rPr>
          <w:noProof/>
          <w:color w:val="auto"/>
        </w:rPr>
        <w:t xml:space="preserve">jeho príchode sa zistí, že nie je nutné telo prevážať na súdno-znaleckú pitvu. V takomto </w:t>
      </w:r>
    </w:p>
    <w:p w14:paraId="5FC10B91" w14:textId="77777777" w:rsidR="00197EDF" w:rsidRPr="00FB4C8E" w:rsidRDefault="00197EDF" w:rsidP="00CF2D8B">
      <w:pPr>
        <w:pStyle w:val="Default"/>
        <w:jc w:val="both"/>
        <w:rPr>
          <w:noProof/>
          <w:color w:val="auto"/>
        </w:rPr>
      </w:pPr>
      <w:r w:rsidRPr="00FB4C8E">
        <w:rPr>
          <w:noProof/>
          <w:color w:val="auto"/>
        </w:rPr>
        <w:t xml:space="preserve">       </w:t>
      </w:r>
      <w:r w:rsidR="00CF2D8B" w:rsidRPr="00FB4C8E">
        <w:rPr>
          <w:noProof/>
          <w:color w:val="auto"/>
        </w:rPr>
        <w:t xml:space="preserve">prípade službukonajúci policajt vystaví potvrdenie o tom, kde bol poskytovateľ privolaný, </w:t>
      </w:r>
    </w:p>
    <w:p w14:paraId="781DF27D" w14:textId="77777777" w:rsidR="00197EDF" w:rsidRPr="00FB4C8E" w:rsidRDefault="00197EDF" w:rsidP="00CF2D8B">
      <w:pPr>
        <w:pStyle w:val="Default"/>
        <w:jc w:val="both"/>
        <w:rPr>
          <w:noProof/>
          <w:color w:val="auto"/>
        </w:rPr>
      </w:pPr>
      <w:r w:rsidRPr="00FB4C8E">
        <w:rPr>
          <w:noProof/>
          <w:color w:val="auto"/>
        </w:rPr>
        <w:t xml:space="preserve">       </w:t>
      </w:r>
      <w:r w:rsidR="00CF2D8B" w:rsidRPr="00FB4C8E">
        <w:rPr>
          <w:noProof/>
          <w:color w:val="auto"/>
        </w:rPr>
        <w:t>kedy na miesto prišiel a kedy odišiel. Náklady, ktoré poskytovateľovi pri takomto výjazde</w:t>
      </w:r>
    </w:p>
    <w:p w14:paraId="00F79DD1" w14:textId="37D54048" w:rsidR="00CF2D8B" w:rsidRPr="00FB4C8E" w:rsidRDefault="00197EDF" w:rsidP="00CF2D8B">
      <w:pPr>
        <w:pStyle w:val="Default"/>
        <w:jc w:val="both"/>
        <w:rPr>
          <w:noProof/>
          <w:color w:val="auto"/>
        </w:rPr>
      </w:pPr>
      <w:r w:rsidRPr="00FB4C8E">
        <w:rPr>
          <w:noProof/>
          <w:color w:val="auto"/>
        </w:rPr>
        <w:t xml:space="preserve">      </w:t>
      </w:r>
      <w:r w:rsidR="00CF2D8B" w:rsidRPr="00FB4C8E">
        <w:rPr>
          <w:noProof/>
          <w:color w:val="auto"/>
        </w:rPr>
        <w:t xml:space="preserve"> vzniknú, budú účtované podľa platného cenníka.</w:t>
      </w:r>
    </w:p>
    <w:p w14:paraId="0DA39246" w14:textId="77777777" w:rsidR="002960C8" w:rsidRPr="00FB4C8E" w:rsidRDefault="002960C8" w:rsidP="00CF2D8B">
      <w:pPr>
        <w:jc w:val="both"/>
        <w:rPr>
          <w:rFonts w:ascii="Times New Roman" w:hAnsi="Times New Roman"/>
          <w:b w:val="0"/>
          <w:sz w:val="24"/>
          <w:szCs w:val="24"/>
        </w:rPr>
      </w:pPr>
    </w:p>
    <w:p w14:paraId="17F829AA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skytovateľ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vin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stupova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úla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so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on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NR SR č. 131/2010 Z. z. </w:t>
      </w:r>
    </w:p>
    <w:p w14:paraId="3869DDEA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>o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hrebníctv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(§ 8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ds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4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ís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h)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Jedn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o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voz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ložen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ľudských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zostatk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78AECB82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>a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ľudských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statk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do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vádz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isponujúcej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raziaci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ariadení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ted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k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do 14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n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025BDE6F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od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ykon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údnej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itv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ožn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ľudsk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zostat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chova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ôsledk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on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35092FAA" w14:textId="3D0FB56D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rgán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činných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restn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onan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</w:t>
      </w:r>
    </w:p>
    <w:p w14:paraId="3C765AFC" w14:textId="77777777" w:rsidR="00CF2D8B" w:rsidRPr="00FB4C8E" w:rsidRDefault="00CF2D8B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Times New Roman" w:hAnsi="Times New Roman"/>
          <w:sz w:val="24"/>
          <w:szCs w:val="24"/>
        </w:rPr>
      </w:pPr>
    </w:p>
    <w:p w14:paraId="238D414D" w14:textId="082C3522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skytovateľ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abezpeč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prav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ľudských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zostatk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epretržit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čas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 24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hodín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7D0EF2F2" w14:textId="77777777" w:rsidR="00CF2D8B" w:rsidRPr="00FB4C8E" w:rsidRDefault="00CF2D8B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Times New Roman" w:hAnsi="Times New Roman"/>
          <w:sz w:val="24"/>
          <w:szCs w:val="24"/>
        </w:rPr>
      </w:pPr>
    </w:p>
    <w:p w14:paraId="418B3529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sz w:val="24"/>
          <w:szCs w:val="24"/>
        </w:rPr>
        <w:t>SPOLOČNÝ SLOVNÍK OBSTARÁVANIA (HLAVNÝ KÓD CPV):</w:t>
      </w:r>
    </w:p>
    <w:p w14:paraId="14833A7E" w14:textId="77777777" w:rsidR="00CF2D8B" w:rsidRPr="00FB4C8E" w:rsidRDefault="00CF2D8B" w:rsidP="00CF2D8B">
      <w:pPr>
        <w:ind w:firstLine="426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98370000-7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hrebn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úvisiac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lužb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r w:rsidRPr="00FB4C8E">
        <w:rPr>
          <w:rFonts w:ascii="Times New Roman" w:hAnsi="Times New Roman"/>
          <w:b w:val="0"/>
          <w:sz w:val="24"/>
          <w:szCs w:val="24"/>
        </w:rPr>
        <w:cr/>
      </w:r>
    </w:p>
    <w:p w14:paraId="0967AA06" w14:textId="77777777" w:rsidR="00CF2D8B" w:rsidRPr="00FB4C8E" w:rsidRDefault="00CF2D8B" w:rsidP="00CF2D8B">
      <w:pPr>
        <w:pStyle w:val="Default"/>
        <w:numPr>
          <w:ilvl w:val="0"/>
          <w:numId w:val="5"/>
        </w:numPr>
        <w:ind w:left="426" w:hanging="426"/>
        <w:jc w:val="both"/>
        <w:rPr>
          <w:b/>
          <w:color w:val="auto"/>
        </w:rPr>
      </w:pPr>
      <w:r w:rsidRPr="00FB4C8E">
        <w:rPr>
          <w:b/>
          <w:color w:val="auto"/>
        </w:rPr>
        <w:t>ROZDELENIE PREDMETU ZÁKAZKY NA ČASTI:</w:t>
      </w:r>
    </w:p>
    <w:p w14:paraId="68F26F22" w14:textId="2EEB1422" w:rsidR="00CF2D8B" w:rsidRPr="00FB4C8E" w:rsidRDefault="00CF2D8B" w:rsidP="00CF2D8B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  <w:proofErr w:type="spellStart"/>
      <w:r w:rsidRPr="00FB4C8E">
        <w:rPr>
          <w:rStyle w:val="Nadpis3Char"/>
          <w:rFonts w:ascii="Times New Roman" w:eastAsiaTheme="minorHAnsi" w:hAnsi="Times New Roman"/>
          <w:sz w:val="24"/>
        </w:rPr>
        <w:t>Predmet</w:t>
      </w:r>
      <w:proofErr w:type="spellEnd"/>
      <w:r w:rsidRPr="00FB4C8E">
        <w:rPr>
          <w:rStyle w:val="Nadpis3Char"/>
          <w:rFonts w:ascii="Times New Roman" w:eastAsiaTheme="minorHAnsi" w:hAnsi="Times New Roman"/>
          <w:sz w:val="24"/>
        </w:rPr>
        <w:t xml:space="preserve"> </w:t>
      </w:r>
      <w:proofErr w:type="spellStart"/>
      <w:r w:rsidRPr="00FB4C8E">
        <w:rPr>
          <w:rStyle w:val="Nadpis3Char"/>
          <w:rFonts w:ascii="Times New Roman" w:eastAsiaTheme="minorHAnsi" w:hAnsi="Times New Roman"/>
          <w:sz w:val="24"/>
        </w:rPr>
        <w:t>zákazky</w:t>
      </w:r>
      <w:proofErr w:type="spellEnd"/>
      <w:r w:rsidRPr="00FB4C8E">
        <w:rPr>
          <w:rStyle w:val="Nadpis3Char"/>
          <w:rFonts w:ascii="Times New Roman" w:eastAsiaTheme="minorHAnsi" w:hAnsi="Times New Roman"/>
          <w:sz w:val="24"/>
        </w:rPr>
        <w:t xml:space="preserve"> </w:t>
      </w:r>
      <w:proofErr w:type="spellStart"/>
      <w:r w:rsidR="002960C8" w:rsidRPr="00FB4C8E">
        <w:rPr>
          <w:rStyle w:val="Nadpis3Char"/>
          <w:rFonts w:ascii="Times New Roman" w:eastAsiaTheme="minorHAnsi" w:hAnsi="Times New Roman"/>
          <w:sz w:val="24"/>
        </w:rPr>
        <w:t>nie</w:t>
      </w:r>
      <w:proofErr w:type="spellEnd"/>
      <w:r w:rsidR="002960C8" w:rsidRPr="00FB4C8E">
        <w:rPr>
          <w:rStyle w:val="Nadpis3Char"/>
          <w:rFonts w:ascii="Times New Roman" w:eastAsiaTheme="minorHAnsi" w:hAnsi="Times New Roman"/>
          <w:sz w:val="24"/>
        </w:rPr>
        <w:t xml:space="preserve"> je </w:t>
      </w:r>
      <w:proofErr w:type="spellStart"/>
      <w:r w:rsidR="002960C8" w:rsidRPr="00FB4C8E">
        <w:rPr>
          <w:rStyle w:val="Nadpis3Char"/>
          <w:rFonts w:ascii="Times New Roman" w:eastAsiaTheme="minorHAnsi" w:hAnsi="Times New Roman"/>
          <w:sz w:val="24"/>
        </w:rPr>
        <w:t>rozdelený</w:t>
      </w:r>
      <w:proofErr w:type="spellEnd"/>
      <w:r w:rsidR="002960C8" w:rsidRPr="00FB4C8E">
        <w:rPr>
          <w:rStyle w:val="Nadpis3Char"/>
          <w:rFonts w:ascii="Times New Roman" w:eastAsiaTheme="minorHAnsi" w:hAnsi="Times New Roman"/>
          <w:sz w:val="24"/>
        </w:rPr>
        <w:t xml:space="preserve"> </w:t>
      </w:r>
      <w:proofErr w:type="spellStart"/>
      <w:r w:rsidR="002960C8" w:rsidRPr="00FB4C8E">
        <w:rPr>
          <w:rStyle w:val="Nadpis3Char"/>
          <w:rFonts w:ascii="Times New Roman" w:eastAsiaTheme="minorHAnsi" w:hAnsi="Times New Roman"/>
          <w:sz w:val="24"/>
        </w:rPr>
        <w:t>na</w:t>
      </w:r>
      <w:proofErr w:type="spellEnd"/>
      <w:r w:rsidR="002960C8" w:rsidRPr="00FB4C8E">
        <w:rPr>
          <w:rStyle w:val="Nadpis3Char"/>
          <w:rFonts w:ascii="Times New Roman" w:eastAsiaTheme="minorHAnsi" w:hAnsi="Times New Roman"/>
          <w:sz w:val="24"/>
        </w:rPr>
        <w:t xml:space="preserve"> </w:t>
      </w:r>
      <w:proofErr w:type="spellStart"/>
      <w:r w:rsidR="002960C8" w:rsidRPr="00FB4C8E">
        <w:rPr>
          <w:rStyle w:val="Nadpis3Char"/>
          <w:rFonts w:ascii="Times New Roman" w:eastAsiaTheme="minorHAnsi" w:hAnsi="Times New Roman"/>
          <w:sz w:val="24"/>
        </w:rPr>
        <w:t>časti</w:t>
      </w:r>
      <w:proofErr w:type="spellEnd"/>
      <w:r w:rsidR="002960C8" w:rsidRPr="00FB4C8E">
        <w:rPr>
          <w:rStyle w:val="Nadpis3Char"/>
          <w:rFonts w:ascii="Times New Roman" w:eastAsiaTheme="minorHAnsi" w:hAnsi="Times New Roman"/>
          <w:sz w:val="24"/>
        </w:rPr>
        <w:t>.</w:t>
      </w:r>
    </w:p>
    <w:p w14:paraId="0B702389" w14:textId="77777777" w:rsidR="002960C8" w:rsidRPr="00FB4C8E" w:rsidRDefault="002960C8" w:rsidP="00CF2D8B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</w:p>
    <w:p w14:paraId="7D162348" w14:textId="5AFAF154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b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t xml:space="preserve">MIESTO POSKYTNUTIA SLUŽBY: </w:t>
      </w:r>
    </w:p>
    <w:p w14:paraId="3EAC9E0C" w14:textId="4C4268D8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Ministerstv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nútr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lovenskej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republiky</w:t>
      </w:r>
      <w:proofErr w:type="spellEnd"/>
    </w:p>
    <w:p w14:paraId="7F37FF88" w14:textId="6A4C62F5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Krajsk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riaditeľstv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licajnéh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bor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Banskej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Bystrici</w:t>
      </w:r>
      <w:proofErr w:type="spellEnd"/>
    </w:p>
    <w:p w14:paraId="2253080F" w14:textId="437405E0" w:rsidR="002960C8" w:rsidRPr="00FB4C8E" w:rsidRDefault="002960C8" w:rsidP="002960C8">
      <w:pPr>
        <w:jc w:val="both"/>
        <w:rPr>
          <w:rFonts w:ascii="Times New Roman" w:hAnsi="Times New Roman"/>
          <w:b w:val="0"/>
          <w:color w:val="000000"/>
          <w:sz w:val="24"/>
          <w:szCs w:val="24"/>
        </w:rPr>
      </w:pPr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      9. </w:t>
      </w:r>
      <w:proofErr w:type="spellStart"/>
      <w:r w:rsidRPr="00FB4C8E">
        <w:rPr>
          <w:rFonts w:ascii="Times New Roman" w:hAnsi="Times New Roman"/>
          <w:b w:val="0"/>
          <w:color w:val="000000"/>
          <w:sz w:val="24"/>
          <w:szCs w:val="24"/>
        </w:rPr>
        <w:t>mája</w:t>
      </w:r>
      <w:proofErr w:type="spellEnd"/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1, Banská Bystrica 974 86</w:t>
      </w:r>
    </w:p>
    <w:p w14:paraId="6668E078" w14:textId="77777777" w:rsidR="002960C8" w:rsidRPr="00FB4C8E" w:rsidRDefault="002960C8" w:rsidP="002960C8">
      <w:pPr>
        <w:pStyle w:val="Odsekzoznamu"/>
        <w:jc w:val="both"/>
        <w:rPr>
          <w:rFonts w:ascii="Times New Roman" w:hAnsi="Times New Roman"/>
          <w:b w:val="0"/>
          <w:color w:val="000000"/>
          <w:sz w:val="24"/>
          <w:szCs w:val="24"/>
        </w:rPr>
      </w:pPr>
    </w:p>
    <w:p w14:paraId="7FF705DD" w14:textId="2482FAEE" w:rsidR="002960C8" w:rsidRDefault="002960C8" w:rsidP="002960C8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color w:val="000000"/>
          <w:sz w:val="24"/>
          <w:szCs w:val="24"/>
        </w:rPr>
        <w:t>Okresné</w:t>
      </w:r>
      <w:proofErr w:type="spellEnd"/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color w:val="000000"/>
          <w:sz w:val="24"/>
          <w:szCs w:val="24"/>
        </w:rPr>
        <w:t>riaditeľstvo</w:t>
      </w:r>
      <w:proofErr w:type="spellEnd"/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color w:val="000000"/>
          <w:sz w:val="24"/>
          <w:szCs w:val="24"/>
        </w:rPr>
        <w:t>Policajného</w:t>
      </w:r>
      <w:proofErr w:type="spellEnd"/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color w:val="000000"/>
          <w:sz w:val="24"/>
          <w:szCs w:val="24"/>
        </w:rPr>
        <w:t>zboru</w:t>
      </w:r>
      <w:proofErr w:type="spellEnd"/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</w:t>
      </w:r>
      <w:r w:rsidR="003F0BC1">
        <w:rPr>
          <w:rFonts w:ascii="Times New Roman" w:hAnsi="Times New Roman"/>
          <w:b w:val="0"/>
          <w:color w:val="000000"/>
          <w:sz w:val="24"/>
          <w:szCs w:val="24"/>
        </w:rPr>
        <w:t xml:space="preserve">v </w:t>
      </w:r>
      <w:proofErr w:type="spellStart"/>
      <w:r w:rsidR="003F0BC1">
        <w:rPr>
          <w:rFonts w:ascii="Times New Roman" w:hAnsi="Times New Roman"/>
          <w:b w:val="0"/>
          <w:color w:val="000000"/>
          <w:sz w:val="24"/>
          <w:szCs w:val="24"/>
        </w:rPr>
        <w:t>Brezne</w:t>
      </w:r>
      <w:proofErr w:type="spellEnd"/>
    </w:p>
    <w:p w14:paraId="56B4BC64" w14:textId="607CA8AA" w:rsidR="00493085" w:rsidRPr="003F0BC1" w:rsidRDefault="00493085" w:rsidP="002960C8">
      <w:pPr>
        <w:jc w:val="both"/>
        <w:rPr>
          <w:rFonts w:ascii="Times New Roman" w:hAnsi="Times New Roman"/>
          <w:b w:val="0"/>
          <w:bCs/>
          <w:i/>
          <w:sz w:val="24"/>
          <w:szCs w:val="24"/>
        </w:rPr>
      </w:pPr>
      <w:r w:rsidRPr="00E90580">
        <w:rPr>
          <w:rFonts w:ascii="Times New Roman" w:hAnsi="Times New Roman"/>
          <w:b w:val="0"/>
          <w:bCs/>
          <w:sz w:val="24"/>
          <w:szCs w:val="24"/>
        </w:rPr>
        <w:t xml:space="preserve">       </w:t>
      </w:r>
      <w:proofErr w:type="spellStart"/>
      <w:r w:rsidR="003F0BC1" w:rsidRPr="003F0BC1">
        <w:rPr>
          <w:rStyle w:val="Zvraznenie"/>
          <w:rFonts w:ascii="Times New Roman" w:hAnsi="Times New Roman"/>
          <w:b w:val="0"/>
          <w:i w:val="0"/>
          <w:sz w:val="24"/>
          <w:szCs w:val="24"/>
        </w:rPr>
        <w:t>Mostárenská</w:t>
      </w:r>
      <w:proofErr w:type="spellEnd"/>
      <w:r w:rsidR="003F0BC1" w:rsidRPr="003F0BC1">
        <w:rPr>
          <w:rStyle w:val="Zvraznenie"/>
          <w:rFonts w:ascii="Times New Roman" w:hAnsi="Times New Roman"/>
          <w:b w:val="0"/>
          <w:i w:val="0"/>
          <w:sz w:val="24"/>
          <w:szCs w:val="24"/>
        </w:rPr>
        <w:t xml:space="preserve"> 13, 977 03 </w:t>
      </w:r>
      <w:proofErr w:type="spellStart"/>
      <w:r w:rsidR="003F0BC1" w:rsidRPr="003F0BC1">
        <w:rPr>
          <w:rStyle w:val="Zvraznenie"/>
          <w:rFonts w:ascii="Times New Roman" w:hAnsi="Times New Roman"/>
          <w:b w:val="0"/>
          <w:i w:val="0"/>
          <w:sz w:val="24"/>
          <w:szCs w:val="24"/>
        </w:rPr>
        <w:t>Brezno</w:t>
      </w:r>
      <w:proofErr w:type="spellEnd"/>
    </w:p>
    <w:p w14:paraId="264C943D" w14:textId="3BD674B5" w:rsidR="00CF2D8B" w:rsidRPr="00FB4C8E" w:rsidRDefault="00CF2D8B" w:rsidP="00CF2D8B">
      <w:pPr>
        <w:jc w:val="both"/>
        <w:rPr>
          <w:rFonts w:ascii="Times New Roman" w:hAnsi="Times New Roman"/>
          <w:b w:val="0"/>
          <w:sz w:val="24"/>
          <w:szCs w:val="24"/>
        </w:rPr>
      </w:pPr>
    </w:p>
    <w:p w14:paraId="62DF9C75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t>LEHOTA NA PREDKLADANIE PONÚK</w:t>
      </w:r>
      <w:r w:rsidRPr="00FB4C8E">
        <w:rPr>
          <w:rStyle w:val="Nadpis3Char"/>
          <w:rFonts w:ascii="Times New Roman" w:eastAsiaTheme="minorHAnsi" w:hAnsi="Times New Roman"/>
          <w:sz w:val="24"/>
        </w:rPr>
        <w:t>:</w:t>
      </w:r>
    </w:p>
    <w:p w14:paraId="37822C77" w14:textId="464FD2AA" w:rsidR="00CF2D8B" w:rsidRPr="00FB4C8E" w:rsidRDefault="003F0BC1" w:rsidP="00CF2D8B">
      <w:pPr>
        <w:ind w:firstLine="426"/>
        <w:rPr>
          <w:rFonts w:ascii="Times New Roman" w:hAnsi="Times New Roman"/>
          <w:b w:val="0"/>
          <w:sz w:val="24"/>
          <w:szCs w:val="24"/>
        </w:rPr>
      </w:pPr>
      <w:proofErr w:type="spellStart"/>
      <w:r>
        <w:rPr>
          <w:rFonts w:ascii="Times New Roman" w:hAnsi="Times New Roman"/>
          <w:b w:val="0"/>
          <w:sz w:val="24"/>
          <w:szCs w:val="24"/>
        </w:rPr>
        <w:t>Dátum</w:t>
      </w:r>
      <w:proofErr w:type="spellEnd"/>
      <w:r>
        <w:rPr>
          <w:rFonts w:ascii="Times New Roman" w:hAnsi="Times New Roman"/>
          <w:b w:val="0"/>
          <w:sz w:val="24"/>
          <w:szCs w:val="24"/>
        </w:rPr>
        <w:t xml:space="preserve">: </w:t>
      </w:r>
      <w:r>
        <w:rPr>
          <w:rFonts w:ascii="Times New Roman" w:hAnsi="Times New Roman"/>
          <w:b w:val="0"/>
          <w:sz w:val="24"/>
          <w:szCs w:val="24"/>
        </w:rPr>
        <w:tab/>
        <w:t>29</w:t>
      </w:r>
      <w:r w:rsidR="00E90580">
        <w:rPr>
          <w:rFonts w:ascii="Times New Roman" w:hAnsi="Times New Roman"/>
          <w:b w:val="0"/>
          <w:sz w:val="24"/>
          <w:szCs w:val="24"/>
        </w:rPr>
        <w:t>.11</w:t>
      </w:r>
      <w:r w:rsidR="00CF2D8B" w:rsidRPr="00FB4C8E">
        <w:rPr>
          <w:rFonts w:ascii="Times New Roman" w:hAnsi="Times New Roman"/>
          <w:b w:val="0"/>
          <w:sz w:val="24"/>
          <w:szCs w:val="24"/>
        </w:rPr>
        <w:t>.2024</w:t>
      </w:r>
    </w:p>
    <w:p w14:paraId="17F0A3A8" w14:textId="17E7D7A7" w:rsidR="00CF2D8B" w:rsidRPr="00FB4C8E" w:rsidRDefault="00CF2D8B" w:rsidP="00CF2D8B">
      <w:pPr>
        <w:ind w:firstLine="426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Čas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:</w:t>
      </w:r>
      <w:r w:rsidRPr="00FB4C8E">
        <w:rPr>
          <w:rFonts w:ascii="Times New Roman" w:hAnsi="Times New Roman"/>
          <w:b w:val="0"/>
          <w:sz w:val="24"/>
          <w:szCs w:val="24"/>
        </w:rPr>
        <w:tab/>
      </w:r>
      <w:r w:rsidR="003F0BC1">
        <w:rPr>
          <w:rFonts w:ascii="Times New Roman" w:hAnsi="Times New Roman"/>
          <w:b w:val="0"/>
          <w:sz w:val="24"/>
          <w:szCs w:val="24"/>
        </w:rPr>
        <w:t>10</w:t>
      </w:r>
      <w:r w:rsidRPr="00FB4C8E">
        <w:rPr>
          <w:rFonts w:ascii="Times New Roman" w:hAnsi="Times New Roman"/>
          <w:b w:val="0"/>
          <w:sz w:val="24"/>
          <w:szCs w:val="24"/>
        </w:rPr>
        <w:t>:00</w:t>
      </w:r>
    </w:p>
    <w:p w14:paraId="05C31005" w14:textId="77777777" w:rsidR="00CF2D8B" w:rsidRPr="00FB4C8E" w:rsidRDefault="00CF2D8B" w:rsidP="00CF2D8B">
      <w:pPr>
        <w:pStyle w:val="Nadpis3"/>
        <w:spacing w:before="0" w:beforeAutospacing="0" w:after="0" w:afterAutospacing="0"/>
        <w:rPr>
          <w:rFonts w:ascii="Times New Roman" w:hAnsi="Times New Roman"/>
          <w:bCs/>
          <w:smallCaps/>
          <w:sz w:val="24"/>
        </w:rPr>
      </w:pPr>
    </w:p>
    <w:p w14:paraId="0BB0ECDE" w14:textId="09B80209" w:rsidR="00CF2D8B" w:rsidRPr="00FB4C8E" w:rsidRDefault="00CF2D8B" w:rsidP="00FB4C8E">
      <w:pPr>
        <w:ind w:firstLine="426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nuk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dložená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plynutí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lehot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ebud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radená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do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yhodnocovan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1D7BACEF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b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lastRenderedPageBreak/>
        <w:t>SPÔSOB PREDKLADANIA PONÚK:</w:t>
      </w:r>
    </w:p>
    <w:p w14:paraId="2CA60DB7" w14:textId="77777777" w:rsidR="00CF2D8B" w:rsidRPr="00FB4C8E" w:rsidRDefault="00CF2D8B" w:rsidP="00CF2D8B">
      <w:pPr>
        <w:pStyle w:val="Default"/>
        <w:ind w:firstLine="426"/>
        <w:jc w:val="both"/>
        <w:rPr>
          <w:rFonts w:eastAsiaTheme="minorHAnsi"/>
          <w:color w:val="000000" w:themeColor="text1"/>
          <w:shd w:val="clear" w:color="auto" w:fill="FFFFFF"/>
        </w:rPr>
      </w:pPr>
      <w:r w:rsidRPr="00FB4C8E">
        <w:rPr>
          <w:rFonts w:eastAsiaTheme="minorHAnsi"/>
          <w:color w:val="000000" w:themeColor="text1"/>
          <w:shd w:val="clear" w:color="auto" w:fill="FFFFFF"/>
        </w:rPr>
        <w:t xml:space="preserve">Ponuky je možné predkladať prostredníctvom systému JOSEPHINE. </w:t>
      </w:r>
    </w:p>
    <w:p w14:paraId="4812ACC2" w14:textId="52B72501" w:rsidR="00CF2D8B" w:rsidRPr="00FB4C8E" w:rsidRDefault="00CF2D8B" w:rsidP="00CF2D8B">
      <w:pPr>
        <w:rPr>
          <w:rFonts w:ascii="Times New Roman" w:hAnsi="Times New Roman"/>
          <w:sz w:val="24"/>
          <w:szCs w:val="24"/>
        </w:rPr>
      </w:pPr>
    </w:p>
    <w:p w14:paraId="0F7A7967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b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t>PODMIENKY ÚČASTI</w:t>
      </w:r>
    </w:p>
    <w:p w14:paraId="68901F9C" w14:textId="77777777" w:rsidR="00CF2D8B" w:rsidRPr="00FB4C8E" w:rsidRDefault="00CF2D8B" w:rsidP="002960C8">
      <w:pPr>
        <w:pStyle w:val="Nadpis3"/>
        <w:numPr>
          <w:ilvl w:val="0"/>
          <w:numId w:val="7"/>
        </w:numPr>
        <w:spacing w:before="0" w:beforeAutospacing="0" w:after="0" w:afterAutospacing="0"/>
        <w:ind w:left="851"/>
        <w:rPr>
          <w:rFonts w:ascii="Times New Roman" w:hAnsi="Times New Roman"/>
          <w:b w:val="0"/>
          <w:sz w:val="24"/>
        </w:rPr>
      </w:pPr>
      <w:r w:rsidRPr="00FB4C8E">
        <w:rPr>
          <w:rFonts w:ascii="Times New Roman" w:hAnsi="Times New Roman"/>
          <w:b w:val="0"/>
          <w:sz w:val="24"/>
        </w:rPr>
        <w:t xml:space="preserve">Vypracovaná cenová ponuka zaslaná prostredníctvom systému JOSEPHINE </w:t>
      </w:r>
    </w:p>
    <w:p w14:paraId="7C19908A" w14:textId="0912FE35" w:rsidR="00CF2D8B" w:rsidRPr="00FB4C8E" w:rsidRDefault="00CF2D8B" w:rsidP="002960C8">
      <w:pPr>
        <w:pStyle w:val="Odsekzoznamu"/>
        <w:numPr>
          <w:ilvl w:val="0"/>
          <w:numId w:val="7"/>
        </w:numPr>
        <w:ind w:left="851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Fotokóp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doklad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o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právnení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skytovať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lužb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(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živnostensk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právnen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ýpis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zo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živnostenskéh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registr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in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ež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živnostensk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právnen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ydan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dľ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sobitných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dpisov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ýpis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z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bchodnéh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registr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)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tvrden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íslušnéh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rgán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, v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ktorom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musí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byť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písaný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dmet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dnikan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právňujúci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chádzač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dodan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žadovanéh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dmet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ákaz</w:t>
      </w:r>
      <w:r w:rsidR="00FB4C8E">
        <w:rPr>
          <w:rFonts w:ascii="Times New Roman" w:hAnsi="Times New Roman"/>
          <w:b w:val="0"/>
          <w:sz w:val="24"/>
          <w:szCs w:val="24"/>
        </w:rPr>
        <w:t>k</w:t>
      </w:r>
      <w:r w:rsidRPr="00FB4C8E">
        <w:rPr>
          <w:rFonts w:ascii="Times New Roman" w:hAnsi="Times New Roman"/>
          <w:b w:val="0"/>
          <w:sz w:val="24"/>
          <w:szCs w:val="24"/>
        </w:rPr>
        <w:t>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. </w:t>
      </w:r>
    </w:p>
    <w:p w14:paraId="03328F39" w14:textId="1A7FA975" w:rsidR="002960C8" w:rsidRPr="00FB4C8E" w:rsidRDefault="002960C8" w:rsidP="002960C8">
      <w:pPr>
        <w:pStyle w:val="Odsekzoznamu"/>
        <w:numPr>
          <w:ilvl w:val="0"/>
          <w:numId w:val="7"/>
        </w:numPr>
        <w:ind w:left="851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eastAsia="Calibri" w:hAnsi="Times New Roman"/>
          <w:b w:val="0"/>
          <w:sz w:val="24"/>
          <w:szCs w:val="24"/>
          <w:lang w:val="sk-SK" w:eastAsia="en-US"/>
        </w:rPr>
        <w:t>Súčasťou ponuky uchádzača musí byť v zmysle § 14 zákona č. 18/2018 Z. z. o ochrane osobných údajov a o zmene a doplnení niektorých zákonov jeho súhlas so spracovaním osobných údajov a čestné prehlásenie, že mu nebol udelený zákaz účasti vo verejnom obstarávaní.</w:t>
      </w:r>
    </w:p>
    <w:p w14:paraId="2E94B343" w14:textId="77777777" w:rsidR="002960C8" w:rsidRPr="00FB4C8E" w:rsidRDefault="002960C8" w:rsidP="002960C8">
      <w:pPr>
        <w:pStyle w:val="Odsekzoznamu"/>
        <w:ind w:left="851"/>
        <w:rPr>
          <w:rFonts w:ascii="Times New Roman" w:hAnsi="Times New Roman"/>
          <w:b w:val="0"/>
          <w:sz w:val="24"/>
          <w:szCs w:val="24"/>
        </w:rPr>
      </w:pPr>
    </w:p>
    <w:p w14:paraId="001C0B3F" w14:textId="230060D4" w:rsidR="00CF2D8B" w:rsidRPr="00FB4C8E" w:rsidRDefault="002960C8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sz w:val="24"/>
          <w:szCs w:val="24"/>
        </w:rPr>
        <w:t xml:space="preserve">  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epožaduj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dložen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riginál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úradn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verenej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óp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r w:rsidRPr="00FB4C8E">
        <w:rPr>
          <w:rFonts w:ascii="Times New Roman" w:hAnsi="Times New Roman"/>
          <w:b w:val="0"/>
          <w:sz w:val="24"/>
          <w:szCs w:val="24"/>
        </w:rPr>
        <w:t xml:space="preserve">  </w:t>
      </w:r>
    </w:p>
    <w:p w14:paraId="608F7676" w14:textId="098DD096" w:rsidR="002960C8" w:rsidRPr="00FB4C8E" w:rsidRDefault="002960C8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yšš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vedených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dokladov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3B3CB17A" w14:textId="0E9656F7" w:rsidR="00CF2D8B" w:rsidRPr="00FB4C8E" w:rsidRDefault="00CF2D8B" w:rsidP="00CF2D8B">
      <w:pPr>
        <w:pStyle w:val="Nadpis3"/>
        <w:spacing w:before="0" w:beforeAutospacing="0" w:after="0" w:afterAutospacing="0"/>
        <w:rPr>
          <w:rFonts w:ascii="Times New Roman" w:hAnsi="Times New Roman"/>
          <w:bCs/>
          <w:smallCaps/>
          <w:sz w:val="24"/>
        </w:rPr>
      </w:pPr>
    </w:p>
    <w:p w14:paraId="22715E61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b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t>KRITÉRIA VYHODNOTENIA PONÚK</w:t>
      </w:r>
    </w:p>
    <w:p w14:paraId="01D8E96B" w14:textId="77777777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noProof/>
          <w:sz w:val="24"/>
          <w:szCs w:val="24"/>
          <w:lang w:eastAsia="sk-SK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Jediným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kritériom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yhodnoten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núk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je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elková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ajnižš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en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ak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účet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ien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elý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 </w:t>
      </w:r>
    </w:p>
    <w:p w14:paraId="7D331863" w14:textId="77777777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dmet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bstarávan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(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účet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ien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bod 1. a bod 2.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tabuľk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). V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ípad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rovnosti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účt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ien</w:t>
      </w:r>
      <w:proofErr w:type="spellEnd"/>
    </w:p>
    <w:p w14:paraId="1427D2B5" w14:textId="77777777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rozhodovať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nuk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chádzač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s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ižšo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eno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1 km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voz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z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miest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ýjazd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54E16601" w14:textId="11A271FF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miest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rčen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(bod 1.).</w:t>
      </w:r>
    </w:p>
    <w:p w14:paraId="046DCE8F" w14:textId="38930B89" w:rsidR="002960C8" w:rsidRDefault="002960C8" w:rsidP="002960C8">
      <w:pPr>
        <w:rPr>
          <w:rFonts w:ascii="Times New Roman" w:hAnsi="Times New Roman"/>
          <w:b w:val="0"/>
          <w:sz w:val="24"/>
          <w:szCs w:val="24"/>
        </w:rPr>
      </w:pPr>
    </w:p>
    <w:p w14:paraId="7C2E5D62" w14:textId="77777777" w:rsidR="00493085" w:rsidRPr="00FB4C8E" w:rsidRDefault="00493085" w:rsidP="002960C8">
      <w:pPr>
        <w:rPr>
          <w:rFonts w:ascii="Times New Roman" w:hAnsi="Times New Roman"/>
          <w:b w:val="0"/>
          <w:sz w:val="24"/>
          <w:szCs w:val="24"/>
        </w:rPr>
      </w:pPr>
    </w:p>
    <w:tbl>
      <w:tblPr>
        <w:tblW w:w="808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6"/>
        <w:gridCol w:w="4386"/>
        <w:gridCol w:w="1559"/>
        <w:gridCol w:w="1559"/>
      </w:tblGrid>
      <w:tr w:rsidR="002960C8" w:rsidRPr="00FB4C8E" w14:paraId="2B07415B" w14:textId="77777777" w:rsidTr="00E93727">
        <w:tc>
          <w:tcPr>
            <w:tcW w:w="5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99EA51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  <w:p w14:paraId="42BED8E7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bod</w:t>
            </w:r>
          </w:p>
        </w:tc>
        <w:tc>
          <w:tcPr>
            <w:tcW w:w="43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93E797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  <w:p w14:paraId="7B28653E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názov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služby</w:t>
            </w:r>
            <w:proofErr w:type="spellEnd"/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C0F01C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cena</w:t>
            </w:r>
            <w:proofErr w:type="spellEnd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za</w:t>
            </w:r>
            <w:proofErr w:type="spellEnd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úkon</w:t>
            </w:r>
            <w:proofErr w:type="spellEnd"/>
          </w:p>
          <w:p w14:paraId="1FC8544A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v € bez DPH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635666DC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cena</w:t>
            </w:r>
            <w:proofErr w:type="spellEnd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za</w:t>
            </w:r>
            <w:proofErr w:type="spellEnd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úkon</w:t>
            </w:r>
            <w:proofErr w:type="spellEnd"/>
          </w:p>
          <w:p w14:paraId="04B4E6CF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v € s DPH</w:t>
            </w:r>
          </w:p>
        </w:tc>
      </w:tr>
      <w:tr w:rsidR="002960C8" w:rsidRPr="00FB4C8E" w14:paraId="6D38E0CE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6315B3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446579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Cen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z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1 km (z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miest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výjazdu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n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miesto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určeni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a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späť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F58695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C38E1BD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33C86FC4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15342D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7F6735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Manipuláci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so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zosnulým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A73352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D68AD2C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40150738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747291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5BFFA4" w14:textId="0FEA772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Použitie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chladiaceho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boxu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(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cena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za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1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deň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6AFDB0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C930AE0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7C6D24DA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C2D301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2570CE" w14:textId="6ECAD7B4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Použitie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mraziaceho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boxu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(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cena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za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1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deň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656574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1F20315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3F2728D6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2BB270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69343F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Použitie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transportného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vaku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(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cen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z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1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ks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06529F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99C604C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42146640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5682CA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E4728B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Čakaci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dob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(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cen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z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1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hod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.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0B45AB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B7C7EAD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5C6760F0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A36FF5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0AC127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Dezinfekci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vozidl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(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cen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z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1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ks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A0C305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D666616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49D78A3E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FEB647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A3622A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Súčet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cien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(bod 2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F9AAB8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D1716EF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03844044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DF47EF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D78CBE" w14:textId="77777777" w:rsidR="002960C8" w:rsidRPr="00FB4C8E" w:rsidRDefault="002960C8" w:rsidP="00E93727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sz w:val="24"/>
                <w:szCs w:val="24"/>
              </w:rPr>
              <w:t>Súčet</w:t>
            </w:r>
            <w:proofErr w:type="spellEnd"/>
            <w:r w:rsidRPr="00FB4C8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sz w:val="24"/>
                <w:szCs w:val="24"/>
              </w:rPr>
              <w:t>cien</w:t>
            </w:r>
            <w:proofErr w:type="spellEnd"/>
            <w:r w:rsidRPr="00FB4C8E">
              <w:rPr>
                <w:rFonts w:ascii="Times New Roman" w:hAnsi="Times New Roman"/>
                <w:sz w:val="24"/>
                <w:szCs w:val="24"/>
              </w:rPr>
              <w:t xml:space="preserve"> (bod 1+2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3F24AD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56EB78D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</w:tr>
    </w:tbl>
    <w:p w14:paraId="530E069A" w14:textId="58F74EDD" w:rsidR="00CF2D8B" w:rsidRDefault="00CF2D8B" w:rsidP="00CF2D8B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22995671" w14:textId="77777777" w:rsidR="00937B4A" w:rsidRPr="00FB4C8E" w:rsidRDefault="00937B4A" w:rsidP="00CF2D8B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43FCE83A" w14:textId="18BFCB3F" w:rsidR="00937B4A" w:rsidRDefault="00CF2D8B" w:rsidP="00937B4A">
      <w:pPr>
        <w:pStyle w:val="Nzov"/>
        <w:jc w:val="left"/>
        <w:rPr>
          <w:b w:val="0"/>
          <w:noProof/>
          <w:sz w:val="24"/>
          <w:szCs w:val="24"/>
        </w:rPr>
      </w:pPr>
      <w:r w:rsidRPr="00FB4C8E">
        <w:rPr>
          <w:b w:val="0"/>
          <w:noProof/>
          <w:sz w:val="24"/>
          <w:szCs w:val="24"/>
        </w:rPr>
        <w:t>Na základe výsledku vyhodnotenia ponúk bude určený úspešný uchádzač</w:t>
      </w:r>
      <w:r w:rsidR="00197EDF" w:rsidRPr="00FB4C8E">
        <w:rPr>
          <w:b w:val="0"/>
          <w:noProof/>
          <w:sz w:val="24"/>
          <w:szCs w:val="24"/>
        </w:rPr>
        <w:t>.</w:t>
      </w:r>
      <w:r w:rsidR="00937B4A">
        <w:rPr>
          <w:b w:val="0"/>
          <w:noProof/>
          <w:sz w:val="24"/>
          <w:szCs w:val="24"/>
        </w:rPr>
        <w:t xml:space="preserve">Všetkých </w:t>
      </w:r>
      <w:r w:rsidRPr="00FB4C8E">
        <w:rPr>
          <w:b w:val="0"/>
          <w:noProof/>
          <w:sz w:val="24"/>
          <w:szCs w:val="24"/>
        </w:rPr>
        <w:t>uchádzačov bude verejný obstarávateľ i</w:t>
      </w:r>
      <w:r w:rsidR="00937B4A">
        <w:rPr>
          <w:b w:val="0"/>
          <w:noProof/>
          <w:sz w:val="24"/>
          <w:szCs w:val="24"/>
        </w:rPr>
        <w:t>nformovať o výsledku vyhodnotenia</w:t>
      </w:r>
      <w:r w:rsidRPr="00FB4C8E">
        <w:rPr>
          <w:b w:val="0"/>
          <w:noProof/>
          <w:sz w:val="24"/>
          <w:szCs w:val="24"/>
        </w:rPr>
        <w:t xml:space="preserve"> ponúk.</w:t>
      </w:r>
      <w:r w:rsidR="00937B4A">
        <w:rPr>
          <w:b w:val="0"/>
          <w:noProof/>
          <w:sz w:val="24"/>
          <w:szCs w:val="24"/>
        </w:rPr>
        <w:t xml:space="preserve"> </w:t>
      </w:r>
    </w:p>
    <w:p w14:paraId="602F3102" w14:textId="77777777" w:rsidR="00937B4A" w:rsidRDefault="00937B4A" w:rsidP="00937B4A">
      <w:pPr>
        <w:pStyle w:val="Nzov"/>
        <w:jc w:val="left"/>
        <w:rPr>
          <w:b w:val="0"/>
          <w:sz w:val="24"/>
          <w:szCs w:val="24"/>
        </w:rPr>
      </w:pPr>
      <w:r w:rsidRPr="00937B4A">
        <w:rPr>
          <w:b w:val="0"/>
          <w:noProof/>
          <w:sz w:val="24"/>
          <w:szCs w:val="24"/>
        </w:rPr>
        <w:t xml:space="preserve">Výsledkom verejného obstarávania bude </w:t>
      </w:r>
      <w:r w:rsidRPr="00937B4A">
        <w:rPr>
          <w:b w:val="0"/>
          <w:sz w:val="24"/>
          <w:szCs w:val="24"/>
        </w:rPr>
        <w:t>zmluva o preprave ľudských pozostatkov a </w:t>
      </w:r>
    </w:p>
    <w:p w14:paraId="1784840C" w14:textId="4EED0628" w:rsidR="00937B4A" w:rsidRPr="00937B4A" w:rsidRDefault="00937B4A" w:rsidP="00937B4A">
      <w:pPr>
        <w:pStyle w:val="Nzov"/>
        <w:jc w:val="left"/>
        <w:rPr>
          <w:b w:val="0"/>
          <w:sz w:val="24"/>
          <w:szCs w:val="24"/>
        </w:rPr>
      </w:pPr>
      <w:r w:rsidRPr="00937B4A">
        <w:rPr>
          <w:b w:val="0"/>
          <w:sz w:val="24"/>
          <w:szCs w:val="24"/>
        </w:rPr>
        <w:t xml:space="preserve">ľudských ostatkov </w:t>
      </w:r>
    </w:p>
    <w:p w14:paraId="5C2034BC" w14:textId="0A025BB2" w:rsidR="00CF2D8B" w:rsidRPr="00937B4A" w:rsidRDefault="00CF2D8B" w:rsidP="002960C8">
      <w:pPr>
        <w:jc w:val="both"/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5A93F4A0" w14:textId="13CACDA7" w:rsidR="00CF2D8B" w:rsidRPr="00937B4A" w:rsidRDefault="00CF2D8B" w:rsidP="00CF2D8B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28C76A69" w14:textId="7332D9D9" w:rsidR="00197EDF" w:rsidRPr="00FB4C8E" w:rsidRDefault="00197EDF" w:rsidP="00CF2D8B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07D281A7" w14:textId="6F9604F0" w:rsidR="00FB4C8E" w:rsidRPr="00FB4C8E" w:rsidRDefault="00FB4C8E" w:rsidP="00CF2D8B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2F79E60D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b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lastRenderedPageBreak/>
        <w:t>PODMIENKY TÝKAJÚCE SA ZMLUVY:</w:t>
      </w:r>
    </w:p>
    <w:p w14:paraId="3FE41694" w14:textId="77777777" w:rsidR="00197EDF" w:rsidRPr="00FB4C8E" w:rsidRDefault="00CF2D8B" w:rsidP="00CF2D8B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erejný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bstarávateľ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môž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slať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áväznú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bjednávk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úspešném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chádzačovi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len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118FDDB2" w14:textId="77777777" w:rsidR="00197EDF" w:rsidRPr="00FB4C8E" w:rsidRDefault="00CF2D8B" w:rsidP="00CF2D8B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dpoklad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ž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pĺň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/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plní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šetk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žiadavk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erejnéh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bstarávateľ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veden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tejt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r w:rsidR="00197EDF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36C24855" w14:textId="26D0C11E" w:rsidR="00197EDF" w:rsidRPr="00FB4C8E" w:rsidRDefault="00CF2D8B" w:rsidP="00FB4C8E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ýzv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6B2D4D5C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yhradzuj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áv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la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ýsledk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oht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stup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adáv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46F777D3" w14:textId="4ECBBCB7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evystavi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jednávk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</w:t>
      </w:r>
    </w:p>
    <w:p w14:paraId="7F2EE4A3" w14:textId="70A9DD78" w:rsidR="00197EDF" w:rsidRPr="00FB4C8E" w:rsidRDefault="00FB4C8E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Cenov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nuk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stáv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latnost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čas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celej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ob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rv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- do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yčerp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36F3E636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finanč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proofErr w:type="gramStart"/>
      <w:r w:rsidR="00CF2D8B" w:rsidRPr="00FB4C8E">
        <w:rPr>
          <w:rFonts w:ascii="Times New Roman" w:hAnsi="Times New Roman"/>
          <w:b w:val="0"/>
          <w:sz w:val="24"/>
          <w:szCs w:val="24"/>
        </w:rPr>
        <w:t>limit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dpokladanej</w:t>
      </w:r>
      <w:proofErr w:type="spellEnd"/>
      <w:proofErr w:type="gram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hodnot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ú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ej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ahrnut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šet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áklad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 </w:t>
      </w:r>
    </w:p>
    <w:p w14:paraId="472DA6BB" w14:textId="00C12FDE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chádzač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Finanč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limit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e do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yčerp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limit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7</w:t>
      </w:r>
      <w:r w:rsidRPr="00FB4C8E">
        <w:rPr>
          <w:rFonts w:ascii="Times New Roman" w:hAnsi="Times New Roman"/>
          <w:b w:val="0"/>
          <w:sz w:val="24"/>
          <w:szCs w:val="24"/>
        </w:rPr>
        <w:t> </w:t>
      </w:r>
      <w:r w:rsidR="00CF2D8B" w:rsidRPr="00FB4C8E">
        <w:rPr>
          <w:rFonts w:ascii="Times New Roman" w:hAnsi="Times New Roman"/>
          <w:b w:val="0"/>
          <w:sz w:val="24"/>
          <w:szCs w:val="24"/>
        </w:rPr>
        <w:t>000</w:t>
      </w:r>
      <w:r w:rsidRPr="00FB4C8E">
        <w:rPr>
          <w:rFonts w:ascii="Times New Roman" w:hAnsi="Times New Roman"/>
          <w:b w:val="0"/>
          <w:sz w:val="24"/>
          <w:szCs w:val="24"/>
        </w:rPr>
        <w:t>,00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€ bez DPH.</w:t>
      </w:r>
    </w:p>
    <w:p w14:paraId="74BF5878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lužb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jednávan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dľ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trieb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la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jednávok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, </w:t>
      </w:r>
    </w:p>
    <w:p w14:paraId="7B9F69CC" w14:textId="164058F0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tor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ôž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y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ealizovan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elefonic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ísomn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elektronic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</w:t>
      </w:r>
    </w:p>
    <w:p w14:paraId="058FD48C" w14:textId="5965D4A5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skytnut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lužb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ealizovan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kamžit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oručen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jednáv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2CFD9D0C" w14:textId="17933464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ddavok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n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lohov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latb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eposkytuj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4F30C7E8" w14:textId="0BB07D13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Na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la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jednáv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ystaven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faktúr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s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inimáln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30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ňovo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obo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platnost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7A7BCE88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Úhrad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dmet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ealizovan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formo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ezhotovost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latob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tyk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196D34F9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ostredníctv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finanč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úrad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odan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dmet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1D71E5D3" w14:textId="006BD0CA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la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jednáv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358AA1A0" w14:textId="77777777" w:rsidR="00CF2D8B" w:rsidRPr="00FB4C8E" w:rsidRDefault="00CF2D8B" w:rsidP="00CF2D8B">
      <w:pPr>
        <w:rPr>
          <w:rFonts w:ascii="Times New Roman" w:hAnsi="Times New Roman"/>
          <w:b w:val="0"/>
          <w:sz w:val="24"/>
          <w:szCs w:val="24"/>
        </w:rPr>
      </w:pPr>
    </w:p>
    <w:p w14:paraId="22674607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sz w:val="24"/>
          <w:szCs w:val="24"/>
        </w:rPr>
        <w:t>KOMUNIKÁCIA:</w:t>
      </w:r>
    </w:p>
    <w:p w14:paraId="73FC28CB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omunikáci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s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chádzačm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resp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ujemcam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stupova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 </w:t>
      </w:r>
    </w:p>
    <w:p w14:paraId="16BCDAB8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mysl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§ 20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on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ostredníctv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omunikač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ozhr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ystém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OSEPHINE. </w:t>
      </w:r>
    </w:p>
    <w:p w14:paraId="7E499E4F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ent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pôsob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omunikác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ýk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kejkoľvek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omunikác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dan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edz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ý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64E16F8A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ujemcam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, resp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chádzačm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chádzač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ožnos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egistrova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do </w:t>
      </w:r>
    </w:p>
    <w:p w14:paraId="79536FD3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ystém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OSEPHIN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moco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hesl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j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moco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čianske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ukaz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s </w:t>
      </w:r>
    </w:p>
    <w:p w14:paraId="33879A47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elektronický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čip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ezpečnostný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sobnostný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ód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(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eID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)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echnick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žiadav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7AB391DE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ysté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informác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o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egistráci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o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užívan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ystém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OSEPHIN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ú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veden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003BBB09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webov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ídl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ystém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https://josephine.proebiz.com v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ložk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„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nižnic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anuál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</w:t>
      </w:r>
    </w:p>
    <w:p w14:paraId="3B36E666" w14:textId="05DF3EAA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proofErr w:type="gramStart"/>
      <w:r w:rsidR="00FB4C8E" w:rsidRPr="00FB4C8E">
        <w:rPr>
          <w:rFonts w:ascii="Times New Roman" w:hAnsi="Times New Roman"/>
          <w:b w:val="0"/>
          <w:sz w:val="24"/>
          <w:szCs w:val="24"/>
        </w:rPr>
        <w:t>odkazov</w:t>
      </w:r>
      <w:proofErr w:type="spellEnd"/>
      <w:r w:rsidR="00FB4C8E" w:rsidRPr="00FB4C8E">
        <w:rPr>
          <w:rFonts w:ascii="Times New Roman" w:hAnsi="Times New Roman"/>
          <w:b w:val="0"/>
          <w:sz w:val="24"/>
          <w:szCs w:val="24"/>
        </w:rPr>
        <w:t>“</w:t>
      </w:r>
      <w:proofErr w:type="gramEnd"/>
      <w:r w:rsidR="00FB4C8E" w:rsidRPr="00FB4C8E">
        <w:rPr>
          <w:rFonts w:ascii="Times New Roman" w:hAnsi="Times New Roman"/>
          <w:b w:val="0"/>
          <w:sz w:val="24"/>
          <w:szCs w:val="24"/>
        </w:rPr>
        <w:t xml:space="preserve">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pozorňuj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ž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dkladan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núk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možnen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ib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079400EE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utentifikovaný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chádzač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pôsob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realizov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utentifikác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vede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 </w:t>
      </w:r>
    </w:p>
    <w:p w14:paraId="007315D9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okument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„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anuál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egistrác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ujemc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/</w:t>
      </w:r>
      <w:proofErr w:type="spellStart"/>
      <w:proofErr w:type="gramStart"/>
      <w:r w:rsidR="00CF2D8B" w:rsidRPr="00FB4C8E">
        <w:rPr>
          <w:rFonts w:ascii="Times New Roman" w:hAnsi="Times New Roman"/>
          <w:b w:val="0"/>
          <w:sz w:val="24"/>
          <w:szCs w:val="24"/>
        </w:rPr>
        <w:t>uchádzač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“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proofErr w:type="gram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webov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ídl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ystém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27820AE6" w14:textId="52469003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https://josephine.proebiz.com v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ložk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„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nižnic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anuál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 </w:t>
      </w:r>
      <w:proofErr w:type="spellStart"/>
      <w:proofErr w:type="gramStart"/>
      <w:r w:rsidR="00CF2D8B" w:rsidRPr="00FB4C8E">
        <w:rPr>
          <w:rFonts w:ascii="Times New Roman" w:hAnsi="Times New Roman"/>
          <w:b w:val="0"/>
          <w:sz w:val="24"/>
          <w:szCs w:val="24"/>
        </w:rPr>
        <w:t>odkaz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“</w:t>
      </w:r>
      <w:proofErr w:type="gramEnd"/>
    </w:p>
    <w:p w14:paraId="79506F17" w14:textId="780FA4B8" w:rsidR="00CF2D8B" w:rsidRPr="00FB4C8E" w:rsidRDefault="00CF2D8B" w:rsidP="00CF2D8B">
      <w:pPr>
        <w:pStyle w:val="Zarkazkladnhotextu2"/>
        <w:tabs>
          <w:tab w:val="left" w:pos="540"/>
          <w:tab w:val="right" w:leader="dot" w:pos="10080"/>
        </w:tabs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</w:p>
    <w:p w14:paraId="1DC2C3E9" w14:textId="77777777" w:rsidR="00CF2D8B" w:rsidRPr="00FB4C8E" w:rsidRDefault="00CF2D8B" w:rsidP="00CF2D8B">
      <w:pPr>
        <w:pStyle w:val="Nadpis3"/>
        <w:numPr>
          <w:ilvl w:val="0"/>
          <w:numId w:val="5"/>
        </w:numPr>
        <w:spacing w:before="0" w:beforeAutospacing="0" w:after="0" w:afterAutospacing="0"/>
        <w:ind w:left="426" w:hanging="426"/>
        <w:rPr>
          <w:rFonts w:ascii="Times New Roman" w:hAnsi="Times New Roman"/>
          <w:bCs/>
          <w:smallCaps/>
          <w:sz w:val="24"/>
        </w:rPr>
      </w:pPr>
      <w:r w:rsidRPr="00FB4C8E">
        <w:rPr>
          <w:rFonts w:ascii="Times New Roman" w:hAnsi="Times New Roman"/>
          <w:bCs/>
          <w:smallCaps/>
          <w:sz w:val="24"/>
        </w:rPr>
        <w:t>DÔVODY NA ZRUŚENIE POUŽITÉHO POSTUPU ZÁKAZKY</w:t>
      </w:r>
    </w:p>
    <w:p w14:paraId="291F7E86" w14:textId="77777777" w:rsidR="00197EDF" w:rsidRPr="00FB4C8E" w:rsidRDefault="00CF2D8B" w:rsidP="00CF2D8B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erejný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bstarávateľ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môž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rušiť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užitý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stup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dávan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z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asledovných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53E2938A" w14:textId="0B2F1AB0" w:rsidR="00CF2D8B" w:rsidRPr="00FB4C8E" w:rsidRDefault="00CF2D8B" w:rsidP="00CF2D8B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dôvodov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:</w:t>
      </w:r>
    </w:p>
    <w:p w14:paraId="3643036E" w14:textId="77777777" w:rsidR="00CF2D8B" w:rsidRPr="00FB4C8E" w:rsidRDefault="00CF2D8B" w:rsidP="00CF2D8B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>nebude predložená ani jedna ponuka,</w:t>
      </w:r>
    </w:p>
    <w:p w14:paraId="43E754D3" w14:textId="77777777" w:rsidR="00CF2D8B" w:rsidRPr="00FB4C8E" w:rsidRDefault="00CF2D8B" w:rsidP="00CF2D8B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>ani jeden uchádzač nesplní podmienky účasti,</w:t>
      </w:r>
    </w:p>
    <w:p w14:paraId="1CADEF88" w14:textId="77777777" w:rsidR="00CF2D8B" w:rsidRPr="00FB4C8E" w:rsidRDefault="00CF2D8B" w:rsidP="00CF2D8B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>ani jedna z predložených ponúk nebude zodpovedať určeným požiadavkám vo výzve na predkladanie ponúk,</w:t>
      </w:r>
    </w:p>
    <w:p w14:paraId="57CAF5D1" w14:textId="77777777" w:rsidR="00CF2D8B" w:rsidRPr="00FB4C8E" w:rsidRDefault="00CF2D8B" w:rsidP="00CF2D8B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ak sa zmenili okolnosti, za ktorých sa vyhlásilo toto verejné obstarávanie  </w:t>
      </w:r>
    </w:p>
    <w:p w14:paraId="204542B9" w14:textId="77777777" w:rsidR="00CF2D8B" w:rsidRPr="00FB4C8E" w:rsidRDefault="00CF2D8B" w:rsidP="00CF2D8B">
      <w:pPr>
        <w:pStyle w:val="Zkladntext"/>
        <w:spacing w:after="0"/>
        <w:jc w:val="both"/>
        <w:rPr>
          <w:rFonts w:ascii="Times New Roman" w:hAnsi="Times New Roman"/>
          <w:b w:val="0"/>
          <w:iCs/>
          <w:sz w:val="24"/>
          <w:szCs w:val="24"/>
        </w:rPr>
      </w:pPr>
    </w:p>
    <w:p w14:paraId="1C1D66FC" w14:textId="792295E7" w:rsidR="00CF2D8B" w:rsidRPr="00FB4C8E" w:rsidRDefault="00CF2D8B" w:rsidP="00CF2D8B">
      <w:pPr>
        <w:rPr>
          <w:rFonts w:ascii="Times New Roman" w:hAnsi="Times New Roman"/>
          <w:b w:val="0"/>
          <w:sz w:val="24"/>
          <w:szCs w:val="24"/>
        </w:rPr>
      </w:pPr>
    </w:p>
    <w:p w14:paraId="598FD5BD" w14:textId="269B5FC6" w:rsidR="00FB4C8E" w:rsidRPr="00FB4C8E" w:rsidRDefault="003F0BC1" w:rsidP="00FB4C8E">
      <w:pPr>
        <w:pStyle w:val="Textkomentra"/>
        <w:rPr>
          <w:rFonts w:eastAsia="Calibri"/>
          <w:lang w:val="sk-SK"/>
        </w:rPr>
      </w:pPr>
      <w:r>
        <w:rPr>
          <w:rFonts w:eastAsia="Calibri"/>
          <w:lang w:val="sk-SK"/>
        </w:rPr>
        <w:t>V Banskej Bystrici, dňa 19</w:t>
      </w:r>
      <w:r w:rsidR="009A739A">
        <w:rPr>
          <w:rFonts w:eastAsia="Calibri"/>
          <w:lang w:val="sk-SK"/>
        </w:rPr>
        <w:t>.11</w:t>
      </w:r>
      <w:r w:rsidR="00FB4C8E" w:rsidRPr="00FB4C8E">
        <w:rPr>
          <w:rFonts w:eastAsia="Calibri"/>
          <w:lang w:val="sk-SK"/>
        </w:rPr>
        <w:t>.2024</w:t>
      </w:r>
    </w:p>
    <w:p w14:paraId="3EDDAF03" w14:textId="77777777" w:rsidR="00FB4C8E" w:rsidRPr="00FB4C8E" w:rsidRDefault="00FB4C8E" w:rsidP="00CF2D8B">
      <w:pPr>
        <w:rPr>
          <w:rFonts w:ascii="Times New Roman" w:hAnsi="Times New Roman"/>
          <w:b w:val="0"/>
          <w:sz w:val="24"/>
          <w:szCs w:val="24"/>
        </w:rPr>
      </w:pPr>
    </w:p>
    <w:p w14:paraId="0222013C" w14:textId="23C78A1C" w:rsidR="00FB4C8E" w:rsidRPr="00FB4C8E" w:rsidRDefault="00937B4A" w:rsidP="00FB4C8E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proofErr w:type="spellStart"/>
      <w:r>
        <w:rPr>
          <w:rFonts w:ascii="Times New Roman" w:hAnsi="Times New Roman"/>
          <w:b w:val="0"/>
          <w:bCs/>
          <w:sz w:val="24"/>
          <w:szCs w:val="24"/>
        </w:rPr>
        <w:t>Spracovala</w:t>
      </w:r>
      <w:proofErr w:type="spellEnd"/>
      <w:r>
        <w:rPr>
          <w:rFonts w:ascii="Times New Roman" w:hAnsi="Times New Roman"/>
          <w:b w:val="0"/>
          <w:bCs/>
          <w:sz w:val="24"/>
          <w:szCs w:val="24"/>
        </w:rPr>
        <w:t xml:space="preserve">: </w:t>
      </w:r>
      <w:r w:rsidR="00FB4C8E" w:rsidRPr="00FB4C8E">
        <w:rPr>
          <w:rFonts w:ascii="Times New Roman" w:hAnsi="Times New Roman"/>
          <w:b w:val="0"/>
          <w:bCs/>
          <w:sz w:val="24"/>
          <w:szCs w:val="24"/>
        </w:rPr>
        <w:t xml:space="preserve">Mgr. Eva </w:t>
      </w:r>
      <w:proofErr w:type="spellStart"/>
      <w:r w:rsidR="00FB4C8E" w:rsidRPr="00FB4C8E">
        <w:rPr>
          <w:rFonts w:ascii="Times New Roman" w:hAnsi="Times New Roman"/>
          <w:b w:val="0"/>
          <w:bCs/>
          <w:sz w:val="24"/>
          <w:szCs w:val="24"/>
        </w:rPr>
        <w:t>Barbeníková</w:t>
      </w:r>
      <w:proofErr w:type="spellEnd"/>
    </w:p>
    <w:p w14:paraId="6D960594" w14:textId="1636A277" w:rsidR="00FB4C8E" w:rsidRPr="00FB4C8E" w:rsidRDefault="00937B4A" w:rsidP="00FB4C8E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bCs/>
          <w:sz w:val="24"/>
          <w:szCs w:val="24"/>
        </w:rPr>
        <w:tab/>
        <w:t xml:space="preserve">        </w:t>
      </w:r>
      <w:proofErr w:type="spellStart"/>
      <w:r w:rsidR="00FB4C8E" w:rsidRPr="00FB4C8E">
        <w:rPr>
          <w:rFonts w:ascii="Times New Roman" w:hAnsi="Times New Roman"/>
          <w:b w:val="0"/>
          <w:bCs/>
          <w:sz w:val="24"/>
          <w:szCs w:val="24"/>
        </w:rPr>
        <w:t>odborný</w:t>
      </w:r>
      <w:proofErr w:type="spellEnd"/>
      <w:r w:rsidR="00FB4C8E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FB4C8E" w:rsidRPr="00FB4C8E">
        <w:rPr>
          <w:rFonts w:ascii="Times New Roman" w:hAnsi="Times New Roman"/>
          <w:b w:val="0"/>
          <w:sz w:val="24"/>
          <w:szCs w:val="24"/>
        </w:rPr>
        <w:t>radca</w:t>
      </w:r>
      <w:proofErr w:type="spellEnd"/>
      <w:r w:rsidR="00FB4C8E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FB4C8E" w:rsidRPr="00FB4C8E">
        <w:rPr>
          <w:rFonts w:ascii="Times New Roman" w:hAnsi="Times New Roman"/>
          <w:b w:val="0"/>
          <w:sz w:val="24"/>
          <w:szCs w:val="24"/>
        </w:rPr>
        <w:t>oddelenia</w:t>
      </w:r>
      <w:proofErr w:type="spellEnd"/>
      <w:r w:rsidR="00FB4C8E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FB4C8E" w:rsidRPr="00FB4C8E">
        <w:rPr>
          <w:rFonts w:ascii="Times New Roman" w:hAnsi="Times New Roman"/>
          <w:b w:val="0"/>
          <w:sz w:val="24"/>
          <w:szCs w:val="24"/>
        </w:rPr>
        <w:t>majetkovoprávneho</w:t>
      </w:r>
      <w:proofErr w:type="spellEnd"/>
    </w:p>
    <w:p w14:paraId="2F60F41B" w14:textId="232D0B2E" w:rsidR="00FB4C8E" w:rsidRPr="00FB4C8E" w:rsidRDefault="00937B4A" w:rsidP="00FB4C8E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                    </w:t>
      </w:r>
      <w:proofErr w:type="spellStart"/>
      <w:r w:rsidR="009A739A">
        <w:rPr>
          <w:rFonts w:ascii="Times New Roman" w:hAnsi="Times New Roman"/>
          <w:b w:val="0"/>
          <w:sz w:val="24"/>
          <w:szCs w:val="24"/>
        </w:rPr>
        <w:t>Centra</w:t>
      </w:r>
      <w:proofErr w:type="spellEnd"/>
      <w:r w:rsidR="00FB4C8E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FB4C8E" w:rsidRPr="00FB4C8E">
        <w:rPr>
          <w:rFonts w:ascii="Times New Roman" w:hAnsi="Times New Roman"/>
          <w:b w:val="0"/>
          <w:sz w:val="24"/>
          <w:szCs w:val="24"/>
        </w:rPr>
        <w:t>podpory</w:t>
      </w:r>
      <w:proofErr w:type="spellEnd"/>
      <w:r w:rsidR="00FB4C8E" w:rsidRPr="00FB4C8E">
        <w:rPr>
          <w:rFonts w:ascii="Times New Roman" w:hAnsi="Times New Roman"/>
          <w:b w:val="0"/>
          <w:sz w:val="24"/>
          <w:szCs w:val="24"/>
        </w:rPr>
        <w:t xml:space="preserve"> Banská Bystrica</w:t>
      </w:r>
    </w:p>
    <w:p w14:paraId="35818B99" w14:textId="27DD912D" w:rsidR="00FB4C8E" w:rsidRPr="00FB4C8E" w:rsidRDefault="00937B4A" w:rsidP="00937B4A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</w:t>
      </w:r>
      <w:r w:rsidR="00FB4C8E" w:rsidRPr="00FB4C8E">
        <w:rPr>
          <w:rFonts w:ascii="Times New Roman" w:hAnsi="Times New Roman"/>
          <w:sz w:val="24"/>
          <w:szCs w:val="24"/>
        </w:rPr>
        <w:t xml:space="preserve">e-mail: eva.barbenikova@minv.sk </w:t>
      </w:r>
      <w:bookmarkStart w:id="0" w:name="_GoBack"/>
      <w:bookmarkEnd w:id="0"/>
    </w:p>
    <w:p w14:paraId="45D5339D" w14:textId="77777777" w:rsidR="00FB4C8E" w:rsidRPr="00FB4C8E" w:rsidRDefault="00FB4C8E" w:rsidP="00FB4C8E">
      <w:pPr>
        <w:jc w:val="both"/>
        <w:rPr>
          <w:rFonts w:ascii="Times New Roman" w:hAnsi="Times New Roman"/>
          <w:b w:val="0"/>
          <w:sz w:val="24"/>
          <w:szCs w:val="24"/>
        </w:rPr>
      </w:pPr>
    </w:p>
    <w:p w14:paraId="2F0498BB" w14:textId="7E0790B8" w:rsidR="00CF2D8B" w:rsidRPr="00FB4C8E" w:rsidRDefault="00CF2D8B" w:rsidP="00CF2D8B">
      <w:pPr>
        <w:rPr>
          <w:rFonts w:ascii="Times New Roman" w:hAnsi="Times New Roman"/>
          <w:b w:val="0"/>
          <w:sz w:val="24"/>
          <w:szCs w:val="24"/>
        </w:rPr>
      </w:pPr>
    </w:p>
    <w:sectPr w:rsidR="00CF2D8B" w:rsidRPr="00FB4C8E" w:rsidSect="00642AD0">
      <w:headerReference w:type="firs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911984" w14:textId="77777777" w:rsidR="00E275EF" w:rsidRDefault="00E275EF" w:rsidP="003F7E73">
      <w:r>
        <w:separator/>
      </w:r>
    </w:p>
  </w:endnote>
  <w:endnote w:type="continuationSeparator" w:id="0">
    <w:p w14:paraId="1522BFE5" w14:textId="77777777" w:rsidR="00E275EF" w:rsidRDefault="00E275EF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90D220" w14:textId="77777777" w:rsidR="00E275EF" w:rsidRDefault="00E275EF" w:rsidP="003F7E73">
      <w:r>
        <w:separator/>
      </w:r>
    </w:p>
  </w:footnote>
  <w:footnote w:type="continuationSeparator" w:id="0">
    <w:p w14:paraId="220A7BDC" w14:textId="77777777" w:rsidR="00E275EF" w:rsidRDefault="00E275EF" w:rsidP="003F7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59C1A6" w14:textId="77777777" w:rsidR="00642AD0" w:rsidRPr="00493085" w:rsidRDefault="00642AD0" w:rsidP="00642AD0">
    <w:pPr>
      <w:pStyle w:val="Hlavika"/>
      <w:tabs>
        <w:tab w:val="right" w:pos="9356"/>
      </w:tabs>
      <w:ind w:right="-1"/>
      <w:jc w:val="center"/>
      <w:rPr>
        <w:b w:val="0"/>
        <w:bCs/>
        <w:sz w:val="34"/>
        <w:szCs w:val="34"/>
      </w:rPr>
    </w:pPr>
    <w:r w:rsidRPr="00493085">
      <w:rPr>
        <w:b w:val="0"/>
        <w:bCs/>
        <w:sz w:val="34"/>
        <w:szCs w:val="34"/>
      </w:rPr>
      <w:t>MINISTERSTVO VNÚTRA SLOVENSKEJ REPUBLIKY</w:t>
    </w:r>
  </w:p>
  <w:p w14:paraId="0266B7AE" w14:textId="77777777" w:rsidR="00642AD0" w:rsidRPr="00493085" w:rsidRDefault="00642AD0" w:rsidP="00642AD0">
    <w:pPr>
      <w:jc w:val="center"/>
      <w:rPr>
        <w:b w:val="0"/>
        <w:sz w:val="30"/>
        <w:szCs w:val="30"/>
      </w:rPr>
    </w:pPr>
    <w:r w:rsidRPr="00493085">
      <w:rPr>
        <w:b w:val="0"/>
        <w:sz w:val="30"/>
        <w:szCs w:val="30"/>
      </w:rPr>
      <w:t>CENTRUM PODPORY BANSKÁ BYSTRICA</w:t>
    </w:r>
  </w:p>
  <w:p w14:paraId="39A12E6E" w14:textId="77777777" w:rsidR="00642AD0" w:rsidRPr="00493085" w:rsidRDefault="00642AD0" w:rsidP="00642AD0">
    <w:pPr>
      <w:pStyle w:val="Hlavika"/>
      <w:pBdr>
        <w:bottom w:val="single" w:sz="4" w:space="1" w:color="auto"/>
      </w:pBdr>
      <w:tabs>
        <w:tab w:val="center" w:pos="-142"/>
        <w:tab w:val="right" w:pos="9356"/>
      </w:tabs>
      <w:ind w:right="-1"/>
      <w:jc w:val="center"/>
      <w:rPr>
        <w:b w:val="0"/>
        <w:sz w:val="28"/>
        <w:szCs w:val="28"/>
      </w:rPr>
    </w:pPr>
    <w:r w:rsidRPr="00493085">
      <w:rPr>
        <w:b w:val="0"/>
        <w:sz w:val="28"/>
        <w:szCs w:val="28"/>
      </w:rPr>
      <w:t xml:space="preserve">9. </w:t>
    </w:r>
    <w:proofErr w:type="spellStart"/>
    <w:r w:rsidRPr="00493085">
      <w:rPr>
        <w:b w:val="0"/>
        <w:sz w:val="28"/>
        <w:szCs w:val="28"/>
      </w:rPr>
      <w:t>mája</w:t>
    </w:r>
    <w:proofErr w:type="spellEnd"/>
    <w:r w:rsidRPr="00493085">
      <w:rPr>
        <w:b w:val="0"/>
        <w:sz w:val="28"/>
        <w:szCs w:val="28"/>
      </w:rPr>
      <w:t xml:space="preserve"> 1, 974 86 Banská Bystrica</w:t>
    </w:r>
  </w:p>
  <w:p w14:paraId="0C6DFBF6" w14:textId="77777777" w:rsidR="00642AD0" w:rsidRDefault="00642AD0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F06F5"/>
    <w:multiLevelType w:val="hybridMultilevel"/>
    <w:tmpl w:val="2B0CEBD4"/>
    <w:lvl w:ilvl="0" w:tplc="A44698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404B1E"/>
    <w:multiLevelType w:val="hybridMultilevel"/>
    <w:tmpl w:val="BC68628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DE764F"/>
    <w:multiLevelType w:val="hybridMultilevel"/>
    <w:tmpl w:val="FEC4378E"/>
    <w:lvl w:ilvl="0" w:tplc="0E845AC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AF4473"/>
    <w:multiLevelType w:val="hybridMultilevel"/>
    <w:tmpl w:val="31DE8700"/>
    <w:lvl w:ilvl="0" w:tplc="C8EA6E7E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E204BF"/>
    <w:multiLevelType w:val="hybridMultilevel"/>
    <w:tmpl w:val="564290A2"/>
    <w:lvl w:ilvl="0" w:tplc="82C67DFA">
      <w:numFmt w:val="bullet"/>
      <w:lvlText w:val="-"/>
      <w:lvlJc w:val="left"/>
      <w:pPr>
        <w:ind w:left="1065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5" w15:restartNumberingAfterBreak="0">
    <w:nsid w:val="66F52482"/>
    <w:multiLevelType w:val="hybridMultilevel"/>
    <w:tmpl w:val="677EDC4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900F84"/>
    <w:multiLevelType w:val="hybridMultilevel"/>
    <w:tmpl w:val="81DAFE6A"/>
    <w:lvl w:ilvl="0" w:tplc="9524080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4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679E8"/>
    <w:rsid w:val="00086E46"/>
    <w:rsid w:val="000D5BB5"/>
    <w:rsid w:val="000E7B2D"/>
    <w:rsid w:val="000F4DD4"/>
    <w:rsid w:val="00114DBD"/>
    <w:rsid w:val="001177D2"/>
    <w:rsid w:val="00167D65"/>
    <w:rsid w:val="00170A93"/>
    <w:rsid w:val="00177523"/>
    <w:rsid w:val="001925BD"/>
    <w:rsid w:val="00197EDF"/>
    <w:rsid w:val="001F0658"/>
    <w:rsid w:val="001F284E"/>
    <w:rsid w:val="002960C8"/>
    <w:rsid w:val="002C402D"/>
    <w:rsid w:val="00313A67"/>
    <w:rsid w:val="00327952"/>
    <w:rsid w:val="00343FCE"/>
    <w:rsid w:val="003527C4"/>
    <w:rsid w:val="003B678F"/>
    <w:rsid w:val="003F0BC1"/>
    <w:rsid w:val="003F7E73"/>
    <w:rsid w:val="00402A8F"/>
    <w:rsid w:val="00402D24"/>
    <w:rsid w:val="00413D93"/>
    <w:rsid w:val="004206F3"/>
    <w:rsid w:val="00461A2C"/>
    <w:rsid w:val="00462B35"/>
    <w:rsid w:val="00462D1C"/>
    <w:rsid w:val="00493085"/>
    <w:rsid w:val="00496349"/>
    <w:rsid w:val="004B7F59"/>
    <w:rsid w:val="004E606B"/>
    <w:rsid w:val="00546C3C"/>
    <w:rsid w:val="00550FED"/>
    <w:rsid w:val="00573ECB"/>
    <w:rsid w:val="005911D1"/>
    <w:rsid w:val="005A1149"/>
    <w:rsid w:val="005B3ED5"/>
    <w:rsid w:val="005D480F"/>
    <w:rsid w:val="005E101F"/>
    <w:rsid w:val="005E1651"/>
    <w:rsid w:val="00630CD2"/>
    <w:rsid w:val="00642AD0"/>
    <w:rsid w:val="00660BAB"/>
    <w:rsid w:val="00682815"/>
    <w:rsid w:val="006A6771"/>
    <w:rsid w:val="006E7D3C"/>
    <w:rsid w:val="00750340"/>
    <w:rsid w:val="007513D0"/>
    <w:rsid w:val="0076439C"/>
    <w:rsid w:val="007A0CFA"/>
    <w:rsid w:val="008075E1"/>
    <w:rsid w:val="008130AD"/>
    <w:rsid w:val="00844183"/>
    <w:rsid w:val="0089468E"/>
    <w:rsid w:val="008A69A7"/>
    <w:rsid w:val="008B6ACB"/>
    <w:rsid w:val="008D367F"/>
    <w:rsid w:val="008F7046"/>
    <w:rsid w:val="00926022"/>
    <w:rsid w:val="00937B4A"/>
    <w:rsid w:val="009655B0"/>
    <w:rsid w:val="009660B1"/>
    <w:rsid w:val="009817E3"/>
    <w:rsid w:val="009A739A"/>
    <w:rsid w:val="009C78E8"/>
    <w:rsid w:val="009D15B7"/>
    <w:rsid w:val="00A320BE"/>
    <w:rsid w:val="00A4328B"/>
    <w:rsid w:val="00A558C1"/>
    <w:rsid w:val="00AA059E"/>
    <w:rsid w:val="00AD2968"/>
    <w:rsid w:val="00B30F83"/>
    <w:rsid w:val="00B32365"/>
    <w:rsid w:val="00B33D38"/>
    <w:rsid w:val="00B532FA"/>
    <w:rsid w:val="00B669B2"/>
    <w:rsid w:val="00B90DF2"/>
    <w:rsid w:val="00BB499C"/>
    <w:rsid w:val="00BC7BE0"/>
    <w:rsid w:val="00C21FE4"/>
    <w:rsid w:val="00C408A8"/>
    <w:rsid w:val="00C557CE"/>
    <w:rsid w:val="00C60216"/>
    <w:rsid w:val="00CB396C"/>
    <w:rsid w:val="00CC1182"/>
    <w:rsid w:val="00CD15AE"/>
    <w:rsid w:val="00CF2D8B"/>
    <w:rsid w:val="00D12E9B"/>
    <w:rsid w:val="00D14D8A"/>
    <w:rsid w:val="00D36697"/>
    <w:rsid w:val="00D664AF"/>
    <w:rsid w:val="00D7233C"/>
    <w:rsid w:val="00DE2AE5"/>
    <w:rsid w:val="00E275EF"/>
    <w:rsid w:val="00E46B75"/>
    <w:rsid w:val="00E534EE"/>
    <w:rsid w:val="00E82C04"/>
    <w:rsid w:val="00E90580"/>
    <w:rsid w:val="00E91900"/>
    <w:rsid w:val="00EB397C"/>
    <w:rsid w:val="00ED1059"/>
    <w:rsid w:val="00EE2533"/>
    <w:rsid w:val="00F0374B"/>
    <w:rsid w:val="00F1495F"/>
    <w:rsid w:val="00FB4C8E"/>
    <w:rsid w:val="00FB74B6"/>
    <w:rsid w:val="00FF4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B4C8E"/>
    <w:rPr>
      <w:rFonts w:ascii="Times New Roman Bold" w:eastAsia="Times New Roman" w:hAnsi="Times New Roman Bold"/>
      <w:b/>
      <w:lang w:val="en-GB" w:eastAsia="en-GB"/>
    </w:rPr>
  </w:style>
  <w:style w:type="paragraph" w:styleId="Nadpis3">
    <w:name w:val="heading 3"/>
    <w:basedOn w:val="Normlny"/>
    <w:next w:val="Normlny"/>
    <w:link w:val="Nadpis3Char"/>
    <w:qFormat/>
    <w:locked/>
    <w:rsid w:val="00642AD0"/>
    <w:pPr>
      <w:keepNext/>
      <w:spacing w:before="100" w:beforeAutospacing="1" w:after="100" w:afterAutospacing="1"/>
      <w:outlineLvl w:val="2"/>
    </w:pPr>
    <w:rPr>
      <w:sz w:val="22"/>
      <w:szCs w:val="24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Textkomentra">
    <w:name w:val="annotation text"/>
    <w:basedOn w:val="Normlny"/>
    <w:link w:val="TextkomentraChar"/>
    <w:rsid w:val="00A4328B"/>
    <w:pPr>
      <w:widowControl w:val="0"/>
      <w:jc w:val="both"/>
    </w:pPr>
    <w:rPr>
      <w:rFonts w:ascii="Times New Roman" w:hAnsi="Times New Roman"/>
      <w:b w:val="0"/>
      <w:sz w:val="24"/>
      <w:szCs w:val="24"/>
    </w:rPr>
  </w:style>
  <w:style w:type="character" w:customStyle="1" w:styleId="TextkomentraChar">
    <w:name w:val="Text komentára Char"/>
    <w:basedOn w:val="Predvolenpsmoodseku"/>
    <w:link w:val="Textkomentra"/>
    <w:rsid w:val="00A4328B"/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177523"/>
    <w:pPr>
      <w:ind w:left="720"/>
      <w:contextualSpacing/>
    </w:pPr>
  </w:style>
  <w:style w:type="character" w:customStyle="1" w:styleId="Nadpis3Char">
    <w:name w:val="Nadpis 3 Char"/>
    <w:basedOn w:val="Predvolenpsmoodseku"/>
    <w:link w:val="Nadpis3"/>
    <w:rsid w:val="00642AD0"/>
    <w:rPr>
      <w:rFonts w:ascii="Times New Roman Bold" w:eastAsia="Times New Roman" w:hAnsi="Times New Roman Bold"/>
      <w:b/>
      <w:sz w:val="22"/>
      <w:szCs w:val="24"/>
      <w:lang w:eastAsia="en-GB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CF2D8B"/>
    <w:pPr>
      <w:spacing w:after="120" w:line="480" w:lineRule="auto"/>
      <w:ind w:left="283"/>
    </w:pPr>
    <w:rPr>
      <w:lang w:val="sk-SK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CF2D8B"/>
    <w:rPr>
      <w:rFonts w:ascii="Times New Roman Bold" w:eastAsia="Times New Roman" w:hAnsi="Times New Roman Bold"/>
      <w:b/>
      <w:lang w:eastAsia="en-GB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CF2D8B"/>
    <w:rPr>
      <w:rFonts w:ascii="Times New Roman Bold" w:eastAsia="Times New Roman" w:hAnsi="Times New Roman Bold"/>
      <w:b/>
      <w:lang w:val="en-GB" w:eastAsia="en-GB"/>
    </w:rPr>
  </w:style>
  <w:style w:type="paragraph" w:customStyle="1" w:styleId="Default">
    <w:name w:val="Default"/>
    <w:rsid w:val="00CF2D8B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table" w:customStyle="1" w:styleId="Mriekatabuky1">
    <w:name w:val="Mriežka tabuľky1"/>
    <w:basedOn w:val="Normlnatabuka"/>
    <w:next w:val="Mriekatabuky"/>
    <w:uiPriority w:val="59"/>
    <w:rsid w:val="00CF2D8B"/>
    <w:pPr>
      <w:autoSpaceDE w:val="0"/>
      <w:autoSpaceDN w:val="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riekatabuky">
    <w:name w:val="Table Grid"/>
    <w:basedOn w:val="Normlnatabuka"/>
    <w:locked/>
    <w:rsid w:val="00CF2D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vraznenie">
    <w:name w:val="Emphasis"/>
    <w:basedOn w:val="Predvolenpsmoodseku"/>
    <w:uiPriority w:val="20"/>
    <w:qFormat/>
    <w:locked/>
    <w:rsid w:val="00493085"/>
    <w:rPr>
      <w:i/>
      <w:iCs/>
    </w:rPr>
  </w:style>
  <w:style w:type="paragraph" w:styleId="Nzov">
    <w:name w:val="Title"/>
    <w:basedOn w:val="Normlny"/>
    <w:link w:val="NzovChar"/>
    <w:qFormat/>
    <w:locked/>
    <w:rsid w:val="00937B4A"/>
    <w:pPr>
      <w:jc w:val="center"/>
    </w:pPr>
    <w:rPr>
      <w:rFonts w:ascii="Times New Roman" w:hAnsi="Times New Roman"/>
      <w:sz w:val="28"/>
      <w:lang w:val="sk-SK" w:eastAsia="sk-SK"/>
    </w:rPr>
  </w:style>
  <w:style w:type="character" w:customStyle="1" w:styleId="NzovChar">
    <w:name w:val="Názov Char"/>
    <w:basedOn w:val="Predvolenpsmoodseku"/>
    <w:link w:val="Nzov"/>
    <w:rsid w:val="00937B4A"/>
    <w:rPr>
      <w:rFonts w:ascii="Times New Roman" w:eastAsia="Times New Roman" w:hAnsi="Times New Roman"/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32B65EC-2BD5-4D82-801C-D4101ACE2B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59</Words>
  <Characters>6041</Characters>
  <Application>Microsoft Office Word</Application>
  <DocSecurity>0</DocSecurity>
  <Lines>50</Lines>
  <Paragraphs>1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Eva Barbeniková</cp:lastModifiedBy>
  <cp:revision>2</cp:revision>
  <cp:lastPrinted>2024-11-11T12:10:00Z</cp:lastPrinted>
  <dcterms:created xsi:type="dcterms:W3CDTF">2024-11-19T10:12:00Z</dcterms:created>
  <dcterms:modified xsi:type="dcterms:W3CDTF">2024-11-19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